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1780d2ea282bd32ccc18015acc0b34579573da"/>
    <w:p>
      <w:pPr>
        <w:pStyle w:val="Heading3"/>
      </w:pPr>
      <w:r>
        <w:t xml:space="preserve">Окружные соревнования по настольному теннису 20.11.2022</w:t>
      </w:r>
    </w:p>
    <w:p>
      <w:pPr>
        <w:pStyle w:val="FirstParagraph"/>
      </w:pPr>
      <w:r>
        <w:t xml:space="preserve">02.11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sport-i-dosug/meropriyatiya/detail/1117821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port-i-dosug/meropriyatiya/detail/111782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sport-i-dosug/meropriyatiya/detail/111782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1:34:43Z</dcterms:created>
  <dcterms:modified xsi:type="dcterms:W3CDTF">2025-02-16T01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